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1FC7F1" w14:textId="63F522E4" w:rsidR="008837D3" w:rsidRPr="00D81E2F" w:rsidRDefault="008837D3" w:rsidP="008837D3">
      <w:pPr>
        <w:shd w:val="clear" w:color="auto" w:fill="FFFFFF"/>
        <w:spacing w:before="540" w:after="75" w:line="320" w:lineRule="atLeast"/>
        <w:outlineLvl w:val="1"/>
        <w:rPr>
          <w:rFonts w:ascii="Open Sans" w:eastAsia="Times New Roman" w:hAnsi="Open Sans" w:cs="Open Sans"/>
          <w:b/>
          <w:bCs/>
          <w:sz w:val="30"/>
          <w:szCs w:val="30"/>
          <w:lang w:eastAsia="en-IN"/>
        </w:rPr>
      </w:pPr>
      <w:r w:rsidRPr="00D81E2F">
        <w:rPr>
          <w:rFonts w:ascii="Open Sans" w:eastAsia="Times New Roman" w:hAnsi="Open Sans" w:cs="Open Sans"/>
          <w:b/>
          <w:bCs/>
          <w:sz w:val="30"/>
          <w:szCs w:val="30"/>
          <w:lang w:eastAsia="en-IN"/>
        </w:rPr>
        <w:t xml:space="preserve">Interview </w:t>
      </w:r>
      <w:r w:rsidRPr="00F174C5">
        <w:rPr>
          <w:rFonts w:ascii="Open Sans" w:eastAsia="Times New Roman" w:hAnsi="Open Sans" w:cs="Open Sans"/>
          <w:b/>
          <w:bCs/>
          <w:sz w:val="30"/>
          <w:szCs w:val="30"/>
          <w:lang w:eastAsia="en-IN"/>
        </w:rPr>
        <w:t>-</w:t>
      </w:r>
      <w:r w:rsidRPr="00F174C5">
        <w:rPr>
          <w:rFonts w:ascii="Open Sans" w:eastAsia="Times New Roman" w:hAnsi="Open Sans" w:cs="Open Sans"/>
          <w:b/>
          <w:bCs/>
          <w:sz w:val="30"/>
          <w:szCs w:val="30"/>
          <w:lang w:eastAsia="en-IN"/>
        </w:rPr>
        <w:t xml:space="preserve">  </w:t>
      </w:r>
      <w:r w:rsidRPr="00F174C5">
        <w:rPr>
          <w:rFonts w:ascii="Open Sans" w:eastAsia="Times New Roman" w:hAnsi="Open Sans" w:cs="Open Sans"/>
          <w:b/>
          <w:bCs/>
          <w:sz w:val="30"/>
          <w:szCs w:val="30"/>
          <w:lang w:val="en-US" w:eastAsia="en-IN"/>
        </w:rPr>
        <w:t>User Testing</w:t>
      </w:r>
    </w:p>
    <w:p w14:paraId="3F464BAE" w14:textId="77777777" w:rsidR="008837D3" w:rsidRPr="00F174C5" w:rsidRDefault="008837D3" w:rsidP="008837D3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b/>
          <w:bCs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b/>
          <w:bCs/>
          <w:sz w:val="24"/>
          <w:szCs w:val="24"/>
          <w:lang w:eastAsia="en-IN"/>
        </w:rPr>
        <w:t xml:space="preserve"> </w:t>
      </w:r>
    </w:p>
    <w:p w14:paraId="49B9CBD5" w14:textId="55505196" w:rsidR="008837D3" w:rsidRDefault="008837D3" w:rsidP="008837D3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b/>
          <w:bCs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b/>
          <w:bCs/>
          <w:sz w:val="24"/>
          <w:szCs w:val="24"/>
          <w:lang w:eastAsia="en-IN"/>
        </w:rPr>
        <w:t xml:space="preserve">Candidate 1 – </w:t>
      </w:r>
      <w:r>
        <w:rPr>
          <w:rFonts w:ascii="Open Sans" w:eastAsia="Times New Roman" w:hAnsi="Open Sans" w:cs="Open Sans"/>
          <w:b/>
          <w:bCs/>
          <w:sz w:val="24"/>
          <w:szCs w:val="24"/>
          <w:lang w:eastAsia="en-IN"/>
        </w:rPr>
        <w:t>Prachi Gupta</w:t>
      </w:r>
    </w:p>
    <w:p w14:paraId="0556B9FE" w14:textId="77777777" w:rsidR="008837D3" w:rsidRPr="00F174C5" w:rsidRDefault="008837D3" w:rsidP="008837D3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b/>
          <w:bCs/>
          <w:sz w:val="24"/>
          <w:szCs w:val="24"/>
          <w:lang w:eastAsia="en-IN"/>
        </w:rPr>
      </w:pPr>
    </w:p>
    <w:p w14:paraId="77CD80B1" w14:textId="77777777" w:rsidR="008837D3" w:rsidRPr="00F174C5" w:rsidRDefault="008837D3" w:rsidP="008837D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Can you tell me a little bit about yourself?</w:t>
      </w:r>
    </w:p>
    <w:p w14:paraId="1FA9440F" w14:textId="0D25F396" w:rsidR="008837D3" w:rsidRDefault="008837D3" w:rsidP="008837D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8837D3">
        <w:rPr>
          <w:rFonts w:ascii="Open Sans" w:eastAsia="Times New Roman" w:hAnsi="Open Sans" w:cs="Open Sans"/>
          <w:sz w:val="24"/>
          <w:szCs w:val="24"/>
          <w:lang w:eastAsia="en-IN"/>
        </w:rPr>
        <w:t xml:space="preserve">Name </w:t>
      </w:r>
      <w:r w:rsidRPr="008837D3">
        <w:rPr>
          <w:rFonts w:ascii="Open Sans" w:eastAsia="Times New Roman" w:hAnsi="Open Sans" w:cs="Open Sans"/>
          <w:sz w:val="24"/>
          <w:szCs w:val="24"/>
          <w:lang w:eastAsia="en-IN"/>
        </w:rPr>
        <w:t>Prachi</w:t>
      </w:r>
      <w:r w:rsidRPr="008837D3">
        <w:rPr>
          <w:rFonts w:ascii="Open Sans" w:eastAsia="Times New Roman" w:hAnsi="Open Sans" w:cs="Open Sans"/>
          <w:sz w:val="24"/>
          <w:szCs w:val="24"/>
          <w:lang w:eastAsia="en-IN"/>
        </w:rPr>
        <w:t xml:space="preserve">, age </w:t>
      </w:r>
      <w:r w:rsidRPr="008837D3">
        <w:rPr>
          <w:rFonts w:ascii="Open Sans" w:eastAsia="Times New Roman" w:hAnsi="Open Sans" w:cs="Open Sans"/>
          <w:sz w:val="24"/>
          <w:szCs w:val="24"/>
          <w:lang w:eastAsia="en-IN"/>
        </w:rPr>
        <w:t>30</w:t>
      </w:r>
      <w:r w:rsidRPr="008837D3">
        <w:rPr>
          <w:rFonts w:ascii="Open Sans" w:eastAsia="Times New Roman" w:hAnsi="Open Sans" w:cs="Open Sans"/>
          <w:sz w:val="24"/>
          <w:szCs w:val="24"/>
          <w:lang w:eastAsia="en-IN"/>
        </w:rPr>
        <w:t xml:space="preserve">, Indian, </w:t>
      </w:r>
      <w:r>
        <w:rPr>
          <w:rFonts w:ascii="Open Sans" w:eastAsia="Times New Roman" w:hAnsi="Open Sans" w:cs="Open Sans"/>
          <w:sz w:val="24"/>
          <w:szCs w:val="24"/>
          <w:lang w:eastAsia="en-IN"/>
        </w:rPr>
        <w:t>working as Chinese translator</w:t>
      </w:r>
    </w:p>
    <w:p w14:paraId="4713AD55" w14:textId="77777777" w:rsidR="008837D3" w:rsidRPr="008837D3" w:rsidRDefault="008837D3" w:rsidP="008837D3">
      <w:pPr>
        <w:pStyle w:val="ListParagraph"/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3BA4B709" w14:textId="77777777" w:rsidR="008837D3" w:rsidRPr="00F174C5" w:rsidRDefault="008837D3" w:rsidP="008837D3">
      <w:pPr>
        <w:shd w:val="clear" w:color="auto" w:fill="FFFFFF"/>
        <w:spacing w:after="0" w:line="240" w:lineRule="auto"/>
        <w:ind w:firstLine="360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Q) How long have you been living in this city?</w:t>
      </w:r>
    </w:p>
    <w:p w14:paraId="390EA7F7" w14:textId="77777777" w:rsidR="008837D3" w:rsidRPr="00F174C5" w:rsidRDefault="008837D3" w:rsidP="008837D3">
      <w:pPr>
        <w:shd w:val="clear" w:color="auto" w:fill="FFFFFF"/>
        <w:spacing w:after="0" w:line="240" w:lineRule="auto"/>
        <w:ind w:firstLine="360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A) Born in Indian</w:t>
      </w:r>
    </w:p>
    <w:p w14:paraId="024E8474" w14:textId="77777777" w:rsidR="008837D3" w:rsidRPr="00F174C5" w:rsidRDefault="008837D3" w:rsidP="008837D3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193C01D4" w14:textId="77777777" w:rsidR="008837D3" w:rsidRPr="00F174C5" w:rsidRDefault="008837D3" w:rsidP="008837D3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Can you tell me about your source of entertainment?</w:t>
      </w:r>
    </w:p>
    <w:p w14:paraId="2E1ED186" w14:textId="3E929C51" w:rsidR="008837D3" w:rsidRPr="00F174C5" w:rsidRDefault="008837D3" w:rsidP="008837D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YouTube</w:t>
      </w:r>
      <w:r>
        <w:rPr>
          <w:rFonts w:ascii="Open Sans" w:eastAsia="Times New Roman" w:hAnsi="Open Sans" w:cs="Open Sans"/>
          <w:sz w:val="24"/>
          <w:szCs w:val="24"/>
          <w:lang w:eastAsia="en-IN"/>
        </w:rPr>
        <w:t>, TV, books</w:t>
      </w:r>
    </w:p>
    <w:p w14:paraId="6F58D24D" w14:textId="77777777" w:rsidR="008837D3" w:rsidRPr="00F174C5" w:rsidRDefault="008837D3" w:rsidP="008837D3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3D88BEE5" w14:textId="77777777" w:rsidR="008837D3" w:rsidRPr="00F174C5" w:rsidRDefault="008837D3" w:rsidP="008837D3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How often do you listen to music?</w:t>
      </w:r>
    </w:p>
    <w:p w14:paraId="421038D3" w14:textId="28EE2AE4" w:rsidR="008837D3" w:rsidRPr="00F174C5" w:rsidRDefault="008837D3" w:rsidP="008837D3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>
        <w:rPr>
          <w:rFonts w:ascii="Open Sans" w:eastAsia="Times New Roman" w:hAnsi="Open Sans" w:cs="Open Sans"/>
          <w:sz w:val="24"/>
          <w:szCs w:val="24"/>
          <w:lang w:eastAsia="en-IN"/>
        </w:rPr>
        <w:t xml:space="preserve">Frequency changes, </w:t>
      </w: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 xml:space="preserve">Depends on mood. </w:t>
      </w:r>
    </w:p>
    <w:p w14:paraId="0360C422" w14:textId="77777777" w:rsidR="008837D3" w:rsidRPr="00F174C5" w:rsidRDefault="008837D3" w:rsidP="008837D3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3250F8C9" w14:textId="77777777" w:rsidR="008837D3" w:rsidRPr="00F174C5" w:rsidRDefault="008837D3" w:rsidP="008837D3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Have you ever heard music online? Why or why not?</w:t>
      </w:r>
    </w:p>
    <w:p w14:paraId="1EFAA52D" w14:textId="3E8368F7" w:rsidR="008837D3" w:rsidRPr="008837D3" w:rsidRDefault="008837D3" w:rsidP="008837D3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>
        <w:rPr>
          <w:rFonts w:ascii="Open Sans" w:eastAsia="Times New Roman" w:hAnsi="Open Sans" w:cs="Open Sans"/>
          <w:sz w:val="24"/>
          <w:szCs w:val="24"/>
          <w:lang w:eastAsia="en-IN"/>
        </w:rPr>
        <w:t>Yes, easy to find songs</w:t>
      </w:r>
    </w:p>
    <w:p w14:paraId="299E0C9B" w14:textId="68C3149C" w:rsidR="008837D3" w:rsidRPr="00F174C5" w:rsidRDefault="008837D3" w:rsidP="008837D3">
      <w:pPr>
        <w:shd w:val="clear" w:color="auto" w:fill="FFFFFF"/>
        <w:spacing w:after="0" w:line="240" w:lineRule="auto"/>
        <w:ind w:left="360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br/>
        <w:t xml:space="preserve">Q) What types of online entertainment services you use online? Why? </w:t>
      </w:r>
    </w:p>
    <w:p w14:paraId="2F5667AF" w14:textId="4E583EC2" w:rsidR="008837D3" w:rsidRPr="00F174C5" w:rsidRDefault="008837D3" w:rsidP="008837D3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YouTube</w:t>
      </w:r>
      <w:r>
        <w:rPr>
          <w:rFonts w:ascii="Open Sans" w:eastAsia="Times New Roman" w:hAnsi="Open Sans" w:cs="Open Sans"/>
          <w:sz w:val="24"/>
          <w:szCs w:val="24"/>
          <w:lang w:eastAsia="en-IN"/>
        </w:rPr>
        <w:t>, content is good</w:t>
      </w:r>
    </w:p>
    <w:p w14:paraId="20D46218" w14:textId="77777777" w:rsidR="008837D3" w:rsidRPr="00F174C5" w:rsidRDefault="008837D3" w:rsidP="008837D3">
      <w:pPr>
        <w:shd w:val="clear" w:color="auto" w:fill="FFFFFF"/>
        <w:spacing w:after="0" w:line="240" w:lineRule="auto"/>
        <w:ind w:firstLine="360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0EC3EB11" w14:textId="77777777" w:rsidR="008837D3" w:rsidRPr="00F174C5" w:rsidRDefault="008837D3" w:rsidP="008837D3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Do you have any concerns about streaming music online? Why?</w:t>
      </w:r>
    </w:p>
    <w:p w14:paraId="0D1DB56F" w14:textId="5298C5D8" w:rsidR="008837D3" w:rsidRPr="00F174C5" w:rsidRDefault="008837D3" w:rsidP="008837D3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Ads</w:t>
      </w:r>
      <w:r>
        <w:rPr>
          <w:rFonts w:ascii="Open Sans" w:eastAsia="Times New Roman" w:hAnsi="Open Sans" w:cs="Open Sans"/>
          <w:sz w:val="24"/>
          <w:szCs w:val="24"/>
          <w:lang w:eastAsia="en-IN"/>
        </w:rPr>
        <w:t xml:space="preserve">, content should be good. </w:t>
      </w: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 xml:space="preserve"> </w:t>
      </w:r>
    </w:p>
    <w:p w14:paraId="47C61706" w14:textId="77777777" w:rsidR="008837D3" w:rsidRPr="00F174C5" w:rsidRDefault="008837D3" w:rsidP="008837D3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6FB7C636" w14:textId="7AA5D80A" w:rsidR="008837D3" w:rsidRPr="008837D3" w:rsidRDefault="008837D3" w:rsidP="008837D3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If you were to stream music online, what are some of features you would want?</w:t>
      </w:r>
    </w:p>
    <w:p w14:paraId="475DF3F0" w14:textId="7A92A7F2" w:rsidR="008837D3" w:rsidRDefault="008837D3" w:rsidP="008837D3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</w:pPr>
      <w:r>
        <w:t>Offline music</w:t>
      </w:r>
    </w:p>
    <w:p w14:paraId="0D208877" w14:textId="77777777" w:rsidR="008837D3" w:rsidRPr="008837D3" w:rsidRDefault="008837D3" w:rsidP="008837D3">
      <w:pPr>
        <w:shd w:val="clear" w:color="auto" w:fill="FFFFFF"/>
        <w:spacing w:after="0" w:line="240" w:lineRule="auto"/>
        <w:ind w:left="360"/>
      </w:pPr>
    </w:p>
    <w:p w14:paraId="783BED2A" w14:textId="77777777" w:rsidR="008837D3" w:rsidRPr="00F174C5" w:rsidRDefault="008837D3" w:rsidP="008837D3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Go ahead and look around. Can you describe what you see?</w:t>
      </w:r>
    </w:p>
    <w:p w14:paraId="2E0665A9" w14:textId="77777777" w:rsidR="008837D3" w:rsidRPr="00F174C5" w:rsidRDefault="008837D3" w:rsidP="008837D3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Login screen, album, home, search icon</w:t>
      </w:r>
    </w:p>
    <w:p w14:paraId="4676D28B" w14:textId="77777777" w:rsidR="008837D3" w:rsidRPr="00F174C5" w:rsidRDefault="008837D3" w:rsidP="008837D3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577809A4" w14:textId="77777777" w:rsidR="008837D3" w:rsidRPr="00F174C5" w:rsidRDefault="008837D3" w:rsidP="008837D3">
      <w:pPr>
        <w:shd w:val="clear" w:color="auto" w:fill="FFFFFF"/>
        <w:spacing w:after="0" w:line="240" w:lineRule="auto"/>
        <w:ind w:firstLine="360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Q) How would you go search a song? Can you show me?</w:t>
      </w:r>
    </w:p>
    <w:p w14:paraId="3316CF0A" w14:textId="77777777" w:rsidR="008837D3" w:rsidRPr="00F174C5" w:rsidRDefault="008837D3" w:rsidP="008837D3">
      <w:pPr>
        <w:shd w:val="clear" w:color="auto" w:fill="FFFFFF"/>
        <w:spacing w:after="0" w:line="240" w:lineRule="auto"/>
        <w:ind w:firstLine="360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 xml:space="preserve">A) Done, no issue faced. </w:t>
      </w:r>
    </w:p>
    <w:p w14:paraId="0D119325" w14:textId="77777777" w:rsidR="008837D3" w:rsidRPr="00F174C5" w:rsidRDefault="008837D3" w:rsidP="008837D3">
      <w:pPr>
        <w:shd w:val="clear" w:color="auto" w:fill="FFFFFF"/>
        <w:spacing w:after="0" w:line="240" w:lineRule="auto"/>
        <w:ind w:firstLine="720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7646A41E" w14:textId="77777777" w:rsidR="008837D3" w:rsidRPr="00F174C5" w:rsidRDefault="008837D3" w:rsidP="008837D3">
      <w:pPr>
        <w:shd w:val="clear" w:color="auto" w:fill="FFFFFF"/>
        <w:spacing w:after="0" w:line="240" w:lineRule="auto"/>
        <w:ind w:firstLine="360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Q) Let’s say that you wanted to create a playlist. How would you do that?</w:t>
      </w:r>
    </w:p>
    <w:p w14:paraId="0F12FD26" w14:textId="6C43D7AC" w:rsidR="008837D3" w:rsidRPr="00F174C5" w:rsidRDefault="008837D3" w:rsidP="008837D3">
      <w:pPr>
        <w:shd w:val="clear" w:color="auto" w:fill="FFFFFF"/>
        <w:spacing w:after="0" w:line="240" w:lineRule="auto"/>
        <w:ind w:firstLine="360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A)</w:t>
      </w:r>
      <w:r>
        <w:rPr>
          <w:rFonts w:ascii="Open Sans" w:eastAsia="Times New Roman" w:hAnsi="Open Sans" w:cs="Open Sans"/>
          <w:sz w:val="24"/>
          <w:szCs w:val="24"/>
          <w:lang w:eastAsia="en-IN"/>
        </w:rPr>
        <w:t xml:space="preserve"> Took some time. </w:t>
      </w:r>
    </w:p>
    <w:p w14:paraId="66866428" w14:textId="77777777" w:rsidR="008837D3" w:rsidRPr="00F174C5" w:rsidRDefault="008837D3" w:rsidP="008837D3">
      <w:pPr>
        <w:shd w:val="clear" w:color="auto" w:fill="FFFFFF"/>
        <w:spacing w:after="0" w:line="240" w:lineRule="auto"/>
        <w:ind w:firstLine="360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4CBD4C11" w14:textId="1E6CB787" w:rsidR="008837D3" w:rsidRPr="00F174C5" w:rsidRDefault="008837D3" w:rsidP="008837D3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What are the different options for listening to the music? Which one do you prefer? Why?</w:t>
      </w:r>
      <w:r>
        <w:rPr>
          <w:rFonts w:ascii="Open Sans" w:eastAsia="Times New Roman" w:hAnsi="Open Sans" w:cs="Open Sans"/>
          <w:sz w:val="24"/>
          <w:szCs w:val="24"/>
          <w:lang w:eastAsia="en-IN"/>
        </w:rPr>
        <w:t xml:space="preserve"> </w:t>
      </w:r>
    </w:p>
    <w:p w14:paraId="6C587E36" w14:textId="5209AA87" w:rsidR="008837D3" w:rsidRPr="008837D3" w:rsidRDefault="008837D3" w:rsidP="008837D3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>
        <w:rPr>
          <w:rFonts w:ascii="Open Sans" w:eastAsia="Times New Roman" w:hAnsi="Open Sans" w:cs="Open Sans"/>
          <w:sz w:val="24"/>
          <w:szCs w:val="24"/>
          <w:lang w:eastAsia="en-IN"/>
        </w:rPr>
        <w:lastRenderedPageBreak/>
        <w:t xml:space="preserve">Smartphone, easy to carry. </w:t>
      </w:r>
    </w:p>
    <w:p w14:paraId="725F1D1C" w14:textId="77777777" w:rsidR="008837D3" w:rsidRPr="00F174C5" w:rsidRDefault="008837D3" w:rsidP="008837D3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19EED73A" w14:textId="77777777" w:rsidR="008837D3" w:rsidRPr="00F174C5" w:rsidRDefault="008837D3" w:rsidP="008837D3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Do you think this is something you would use? Why or why not?</w:t>
      </w:r>
    </w:p>
    <w:p w14:paraId="7AC39E6A" w14:textId="77777777" w:rsidR="008837D3" w:rsidRPr="00F174C5" w:rsidRDefault="008837D3" w:rsidP="008837D3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Yes</w:t>
      </w:r>
    </w:p>
    <w:p w14:paraId="3DA13A40" w14:textId="77777777" w:rsidR="008837D3" w:rsidRPr="00F174C5" w:rsidRDefault="008837D3" w:rsidP="008837D3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612833F3" w14:textId="16576756" w:rsidR="008837D3" w:rsidRDefault="008837D3" w:rsidP="008837D3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Is there anything you think could be improved?</w:t>
      </w:r>
    </w:p>
    <w:p w14:paraId="3223FFFF" w14:textId="3A8166D8" w:rsidR="008837D3" w:rsidRPr="008837D3" w:rsidRDefault="005D621A" w:rsidP="008837D3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>
        <w:rPr>
          <w:rFonts w:ascii="Open Sans" w:eastAsia="Times New Roman" w:hAnsi="Open Sans" w:cs="Open Sans"/>
          <w:sz w:val="24"/>
          <w:szCs w:val="24"/>
          <w:lang w:eastAsia="en-IN"/>
        </w:rPr>
        <w:t>Playlist management</w:t>
      </w:r>
    </w:p>
    <w:p w14:paraId="26E10C96" w14:textId="77777777" w:rsidR="008837D3" w:rsidRPr="008837D3" w:rsidRDefault="008837D3" w:rsidP="008837D3">
      <w:pPr>
        <w:shd w:val="clear" w:color="auto" w:fill="FFFFFF"/>
        <w:spacing w:after="0" w:line="240" w:lineRule="auto"/>
        <w:ind w:left="360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5E5DE74A" w14:textId="77777777" w:rsidR="008837D3" w:rsidRPr="00F174C5" w:rsidRDefault="008837D3" w:rsidP="008837D3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 xml:space="preserve">      Q) Is there any other feedback you want to share with the team?</w:t>
      </w:r>
    </w:p>
    <w:p w14:paraId="453BB451" w14:textId="06CDD64D" w:rsidR="008837D3" w:rsidRPr="00F174C5" w:rsidRDefault="008837D3" w:rsidP="008837D3">
      <w:pPr>
        <w:shd w:val="clear" w:color="auto" w:fill="FFFFFF"/>
        <w:spacing w:after="0" w:line="240" w:lineRule="auto"/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 xml:space="preserve">       A) </w:t>
      </w:r>
      <w:r>
        <w:rPr>
          <w:rFonts w:ascii="Open Sans" w:eastAsia="Times New Roman" w:hAnsi="Open Sans" w:cs="Open Sans"/>
          <w:sz w:val="24"/>
          <w:szCs w:val="24"/>
          <w:lang w:eastAsia="en-IN"/>
        </w:rPr>
        <w:t xml:space="preserve"> </w:t>
      </w:r>
      <w:r>
        <w:rPr>
          <w:rFonts w:ascii="Open Sans" w:eastAsia="Times New Roman" w:hAnsi="Open Sans" w:cs="Open Sans"/>
          <w:sz w:val="24"/>
          <w:szCs w:val="24"/>
          <w:lang w:eastAsia="en-IN"/>
        </w:rPr>
        <w:t xml:space="preserve">Different themes option. </w:t>
      </w:r>
    </w:p>
    <w:p w14:paraId="2A8FCB04" w14:textId="77777777" w:rsidR="008837D3" w:rsidRPr="008837D3" w:rsidRDefault="008837D3"/>
    <w:sectPr w:rsidR="008837D3" w:rsidRPr="008837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E19F1"/>
    <w:multiLevelType w:val="hybridMultilevel"/>
    <w:tmpl w:val="4F90C93A"/>
    <w:lvl w:ilvl="0" w:tplc="E6EA4A1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61BA6"/>
    <w:multiLevelType w:val="hybridMultilevel"/>
    <w:tmpl w:val="28B89CFC"/>
    <w:lvl w:ilvl="0" w:tplc="D6448470">
      <w:start w:val="17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E4861"/>
    <w:multiLevelType w:val="hybridMultilevel"/>
    <w:tmpl w:val="B1D268E8"/>
    <w:lvl w:ilvl="0" w:tplc="766C7DE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04E82"/>
    <w:multiLevelType w:val="hybridMultilevel"/>
    <w:tmpl w:val="BC56A39C"/>
    <w:lvl w:ilvl="0" w:tplc="9D6E08C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005789"/>
    <w:multiLevelType w:val="hybridMultilevel"/>
    <w:tmpl w:val="12B27DE8"/>
    <w:lvl w:ilvl="0" w:tplc="EE2834C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2504A6"/>
    <w:multiLevelType w:val="hybridMultilevel"/>
    <w:tmpl w:val="C960E1CA"/>
    <w:lvl w:ilvl="0" w:tplc="5F3018B2">
      <w:start w:val="17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D33ED2"/>
    <w:multiLevelType w:val="hybridMultilevel"/>
    <w:tmpl w:val="49DAA400"/>
    <w:lvl w:ilvl="0" w:tplc="4BFA0A80">
      <w:start w:val="17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924634"/>
    <w:multiLevelType w:val="multilevel"/>
    <w:tmpl w:val="09B84F50"/>
    <w:lvl w:ilvl="0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ascii="Open Sans" w:eastAsia="Times New Roman" w:hAnsi="Open Sans" w:cs="Open Sans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3B269CD"/>
    <w:multiLevelType w:val="hybridMultilevel"/>
    <w:tmpl w:val="9AE83B7C"/>
    <w:lvl w:ilvl="0" w:tplc="733E703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0C0B2F"/>
    <w:multiLevelType w:val="hybridMultilevel"/>
    <w:tmpl w:val="91A886D2"/>
    <w:lvl w:ilvl="0" w:tplc="EFD0A24A">
      <w:start w:val="17"/>
      <w:numFmt w:val="upperLetter"/>
      <w:lvlText w:val="%1)"/>
      <w:lvlJc w:val="left"/>
      <w:pPr>
        <w:ind w:left="720" w:hanging="360"/>
      </w:pPr>
      <w:rPr>
        <w:rFonts w:ascii="Open Sans" w:eastAsia="Times New Roman" w:hAnsi="Open Sans" w:cs="Open Sans" w:hint="default"/>
        <w:color w:val="4F4F4F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B4619A"/>
    <w:multiLevelType w:val="hybridMultilevel"/>
    <w:tmpl w:val="98D236AC"/>
    <w:lvl w:ilvl="0" w:tplc="1DACA86A">
      <w:start w:val="17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E95F30"/>
    <w:multiLevelType w:val="hybridMultilevel"/>
    <w:tmpl w:val="0E2E59A6"/>
    <w:lvl w:ilvl="0" w:tplc="5AC6F94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0D4BAC"/>
    <w:multiLevelType w:val="hybridMultilevel"/>
    <w:tmpl w:val="74600E1E"/>
    <w:lvl w:ilvl="0" w:tplc="6FC0AE4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727743"/>
    <w:multiLevelType w:val="hybridMultilevel"/>
    <w:tmpl w:val="558649C6"/>
    <w:lvl w:ilvl="0" w:tplc="9FDC4CE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EC69A1"/>
    <w:multiLevelType w:val="hybridMultilevel"/>
    <w:tmpl w:val="655AA622"/>
    <w:lvl w:ilvl="0" w:tplc="52A87CD4">
      <w:start w:val="17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4E4773"/>
    <w:multiLevelType w:val="hybridMultilevel"/>
    <w:tmpl w:val="DDB28A1E"/>
    <w:lvl w:ilvl="0" w:tplc="CCEE516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D708A9"/>
    <w:multiLevelType w:val="multilevel"/>
    <w:tmpl w:val="F3269AB8"/>
    <w:lvl w:ilvl="0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ascii="Open Sans" w:eastAsia="Times New Roman" w:hAnsi="Open Sans" w:cs="Open Sans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D03106A"/>
    <w:multiLevelType w:val="hybridMultilevel"/>
    <w:tmpl w:val="DEF87CEA"/>
    <w:lvl w:ilvl="0" w:tplc="5BD8CAE2">
      <w:start w:val="17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D17CF9"/>
    <w:multiLevelType w:val="hybridMultilevel"/>
    <w:tmpl w:val="FA60CA3E"/>
    <w:lvl w:ilvl="0" w:tplc="3F5ADEDA">
      <w:start w:val="17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1E6A6A"/>
    <w:multiLevelType w:val="hybridMultilevel"/>
    <w:tmpl w:val="9DCE5724"/>
    <w:lvl w:ilvl="0" w:tplc="ACD2A118">
      <w:start w:val="17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C032DB"/>
    <w:multiLevelType w:val="hybridMultilevel"/>
    <w:tmpl w:val="A950F5AE"/>
    <w:lvl w:ilvl="0" w:tplc="78E67D4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EC0D56"/>
    <w:multiLevelType w:val="hybridMultilevel"/>
    <w:tmpl w:val="26AE2CB4"/>
    <w:lvl w:ilvl="0" w:tplc="B19C49F2">
      <w:start w:val="17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0900D1"/>
    <w:multiLevelType w:val="hybridMultilevel"/>
    <w:tmpl w:val="511C352E"/>
    <w:lvl w:ilvl="0" w:tplc="6FA6B08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4B5B84"/>
    <w:multiLevelType w:val="hybridMultilevel"/>
    <w:tmpl w:val="5E4CE414"/>
    <w:lvl w:ilvl="0" w:tplc="44CE0B36">
      <w:start w:val="1"/>
      <w:numFmt w:val="upperLetter"/>
      <w:lvlText w:val="%1)"/>
      <w:lvlJc w:val="left"/>
      <w:pPr>
        <w:ind w:left="73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55" w:hanging="360"/>
      </w:pPr>
    </w:lvl>
    <w:lvl w:ilvl="2" w:tplc="4009001B" w:tentative="1">
      <w:start w:val="1"/>
      <w:numFmt w:val="lowerRoman"/>
      <w:lvlText w:val="%3."/>
      <w:lvlJc w:val="right"/>
      <w:pPr>
        <w:ind w:left="2175" w:hanging="180"/>
      </w:pPr>
    </w:lvl>
    <w:lvl w:ilvl="3" w:tplc="4009000F" w:tentative="1">
      <w:start w:val="1"/>
      <w:numFmt w:val="decimal"/>
      <w:lvlText w:val="%4."/>
      <w:lvlJc w:val="left"/>
      <w:pPr>
        <w:ind w:left="2895" w:hanging="360"/>
      </w:pPr>
    </w:lvl>
    <w:lvl w:ilvl="4" w:tplc="40090019" w:tentative="1">
      <w:start w:val="1"/>
      <w:numFmt w:val="lowerLetter"/>
      <w:lvlText w:val="%5."/>
      <w:lvlJc w:val="left"/>
      <w:pPr>
        <w:ind w:left="3615" w:hanging="360"/>
      </w:pPr>
    </w:lvl>
    <w:lvl w:ilvl="5" w:tplc="4009001B" w:tentative="1">
      <w:start w:val="1"/>
      <w:numFmt w:val="lowerRoman"/>
      <w:lvlText w:val="%6."/>
      <w:lvlJc w:val="right"/>
      <w:pPr>
        <w:ind w:left="4335" w:hanging="180"/>
      </w:pPr>
    </w:lvl>
    <w:lvl w:ilvl="6" w:tplc="4009000F" w:tentative="1">
      <w:start w:val="1"/>
      <w:numFmt w:val="decimal"/>
      <w:lvlText w:val="%7."/>
      <w:lvlJc w:val="left"/>
      <w:pPr>
        <w:ind w:left="5055" w:hanging="360"/>
      </w:pPr>
    </w:lvl>
    <w:lvl w:ilvl="7" w:tplc="40090019" w:tentative="1">
      <w:start w:val="1"/>
      <w:numFmt w:val="lowerLetter"/>
      <w:lvlText w:val="%8."/>
      <w:lvlJc w:val="left"/>
      <w:pPr>
        <w:ind w:left="5775" w:hanging="360"/>
      </w:pPr>
    </w:lvl>
    <w:lvl w:ilvl="8" w:tplc="4009001B" w:tentative="1">
      <w:start w:val="1"/>
      <w:numFmt w:val="lowerRoman"/>
      <w:lvlText w:val="%9."/>
      <w:lvlJc w:val="right"/>
      <w:pPr>
        <w:ind w:left="6495" w:hanging="180"/>
      </w:pPr>
    </w:lvl>
  </w:abstractNum>
  <w:num w:numId="1">
    <w:abstractNumId w:val="16"/>
  </w:num>
  <w:num w:numId="2">
    <w:abstractNumId w:val="17"/>
  </w:num>
  <w:num w:numId="3">
    <w:abstractNumId w:val="19"/>
  </w:num>
  <w:num w:numId="4">
    <w:abstractNumId w:val="2"/>
  </w:num>
  <w:num w:numId="5">
    <w:abstractNumId w:val="1"/>
  </w:num>
  <w:num w:numId="6">
    <w:abstractNumId w:val="22"/>
  </w:num>
  <w:num w:numId="7">
    <w:abstractNumId w:val="6"/>
  </w:num>
  <w:num w:numId="8">
    <w:abstractNumId w:val="11"/>
  </w:num>
  <w:num w:numId="9">
    <w:abstractNumId w:val="10"/>
  </w:num>
  <w:num w:numId="10">
    <w:abstractNumId w:val="0"/>
  </w:num>
  <w:num w:numId="11">
    <w:abstractNumId w:val="9"/>
  </w:num>
  <w:num w:numId="12">
    <w:abstractNumId w:val="7"/>
  </w:num>
  <w:num w:numId="13">
    <w:abstractNumId w:val="15"/>
  </w:num>
  <w:num w:numId="14">
    <w:abstractNumId w:val="5"/>
  </w:num>
  <w:num w:numId="15">
    <w:abstractNumId w:val="12"/>
  </w:num>
  <w:num w:numId="16">
    <w:abstractNumId w:val="21"/>
  </w:num>
  <w:num w:numId="17">
    <w:abstractNumId w:val="20"/>
  </w:num>
  <w:num w:numId="18">
    <w:abstractNumId w:val="14"/>
  </w:num>
  <w:num w:numId="19">
    <w:abstractNumId w:val="18"/>
  </w:num>
  <w:num w:numId="20">
    <w:abstractNumId w:val="4"/>
  </w:num>
  <w:num w:numId="21">
    <w:abstractNumId w:val="8"/>
  </w:num>
  <w:num w:numId="22">
    <w:abstractNumId w:val="3"/>
  </w:num>
  <w:num w:numId="23">
    <w:abstractNumId w:val="23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0tDQzNzEwsbQ0NjNT0lEKTi0uzszPAykwrAUASUtYZiwAAAA="/>
  </w:docVars>
  <w:rsids>
    <w:rsidRoot w:val="008837D3"/>
    <w:rsid w:val="005D621A"/>
    <w:rsid w:val="00883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2B10B"/>
  <w15:chartTrackingRefBased/>
  <w15:docId w15:val="{D19653BD-4DD3-461D-99B0-F0758D075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7D3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37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pin Sultania</dc:creator>
  <cp:keywords/>
  <dc:description/>
  <cp:lastModifiedBy>Bipin Sultania</cp:lastModifiedBy>
  <cp:revision>1</cp:revision>
  <dcterms:created xsi:type="dcterms:W3CDTF">2020-05-17T14:34:00Z</dcterms:created>
  <dcterms:modified xsi:type="dcterms:W3CDTF">2020-05-17T14:45:00Z</dcterms:modified>
</cp:coreProperties>
</file>